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2639"/>
        <w:gridCol w:w="7830"/>
        <w:gridCol w:w="2250"/>
        <w:gridCol w:w="2160"/>
        <w:gridCol w:w="273"/>
      </w:tblGrid>
      <w:tr w:rsidR="00FF4F22" w:rsidRPr="00FF4F22" w14:paraId="17E2BC57" w14:textId="77777777" w:rsidTr="00FF4F22">
        <w:trPr>
          <w:trHeight w:val="1250"/>
        </w:trPr>
        <w:tc>
          <w:tcPr>
            <w:tcW w:w="236" w:type="dxa"/>
          </w:tcPr>
          <w:p w14:paraId="0DFC003C" w14:textId="77777777" w:rsidR="00FF4F22" w:rsidRPr="00FF4F22" w:rsidRDefault="00FF4F22">
            <w:pPr>
              <w:rPr>
                <w:rFonts w:ascii="Ebrima" w:hAnsi="Ebrima"/>
              </w:rPr>
            </w:pPr>
          </w:p>
        </w:tc>
        <w:tc>
          <w:tcPr>
            <w:tcW w:w="2639" w:type="dxa"/>
            <w:vMerge w:val="restart"/>
          </w:tcPr>
          <w:p w14:paraId="17A1A4B1" w14:textId="75503B2F" w:rsidR="00FF4F22" w:rsidRPr="00FF4F22" w:rsidRDefault="00FF4F22">
            <w:pPr>
              <w:rPr>
                <w:rFonts w:ascii="Ebrima" w:hAnsi="Ebrima"/>
              </w:rPr>
            </w:pPr>
            <w:r w:rsidRPr="00FF4F22">
              <w:rPr>
                <w:rFonts w:ascii="Ebrima" w:eastAsia="Times New Roman" w:hAnsi="Ebrima" w:cs="Calibri"/>
                <w:noProof/>
                <w:color w:val="000000"/>
              </w:rPr>
              <w:drawing>
                <wp:inline distT="0" distB="0" distL="0" distR="0" wp14:anchorId="21FB7D80" wp14:editId="1DF40CE8">
                  <wp:extent cx="1321904" cy="1311965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0E65B82-2588-4DED-9B28-A576B4F6C86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90E65B82-2588-4DED-9B28-A576B4F6C86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031" cy="1314076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40" w:type="dxa"/>
            <w:gridSpan w:val="3"/>
          </w:tcPr>
          <w:p w14:paraId="2F37C8D5" w14:textId="1F817F2E" w:rsidR="00FF4F22" w:rsidRPr="00FF4F22" w:rsidRDefault="00FF4F22">
            <w:pPr>
              <w:rPr>
                <w:rFonts w:ascii="Ebrima" w:hAnsi="Ebrima"/>
              </w:rPr>
            </w:pPr>
            <w:r w:rsidRPr="00FF4F22">
              <w:rPr>
                <w:rFonts w:ascii="Ebrima" w:hAnsi="Ebri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F8CEE5" wp14:editId="5B8FD81E">
                      <wp:simplePos x="0" y="0"/>
                      <wp:positionH relativeFrom="column">
                        <wp:posOffset>825582</wp:posOffset>
                      </wp:positionH>
                      <wp:positionV relativeFrom="paragraph">
                        <wp:posOffset>72749</wp:posOffset>
                      </wp:positionV>
                      <wp:extent cx="5880735" cy="561975"/>
                      <wp:effectExtent l="0" t="0" r="0" b="0"/>
                      <wp:wrapSquare wrapText="bothSides"/>
                      <wp:docPr id="2" name="Rectangle 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80735" cy="56197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B7C7D74" w14:textId="77777777" w:rsidR="00FF4F22" w:rsidRDefault="00FF4F22" w:rsidP="00FF4F22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  <w:r w:rsidRPr="00FF4F22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0000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PATIENT</w:t>
                                  </w:r>
                                  <w:r w:rsidRPr="00FF4F22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FF0000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CALL LOG TEMPLATE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F8CEE5" id="Rectangle 3" o:spid="_x0000_s1026" style="position:absolute;margin-left:65pt;margin-top:5.75pt;width:463.05pt;height:44.2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" filled="f" stroked="f">
                      <v:textbox>
                        <w:txbxContent>
                          <w:p w14:paraId="0B7C7D74" w14:textId="77777777" w:rsidR="00FF4F22" w:rsidRDefault="00FF4F22" w:rsidP="00FF4F22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FF4F2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ATIENT</w:t>
                            </w:r>
                            <w:r w:rsidRPr="00FF4F22">
                              <w:rPr>
                                <w:rFonts w:asciiTheme="minorHAnsi" w:hAnsi="Calibri" w:cstheme="minorBidi"/>
                                <w:b/>
                                <w:bCs/>
                                <w:color w:val="FF0000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CALL LOG TEMPLATE</w:t>
                            </w:r>
                          </w:p>
                        </w:txbxContent>
                      </v:textbox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273" w:type="dxa"/>
          </w:tcPr>
          <w:p w14:paraId="0A206581" w14:textId="77777777" w:rsidR="00FF4F22" w:rsidRPr="00FF4F22" w:rsidRDefault="00FF4F22">
            <w:pPr>
              <w:rPr>
                <w:rFonts w:ascii="Ebrima" w:hAnsi="Ebrima"/>
              </w:rPr>
            </w:pPr>
          </w:p>
        </w:tc>
      </w:tr>
      <w:tr w:rsidR="00FF4F22" w:rsidRPr="00FF4F22" w14:paraId="1A8BCAF5" w14:textId="77777777" w:rsidTr="00DF4C90">
        <w:tc>
          <w:tcPr>
            <w:tcW w:w="236" w:type="dxa"/>
          </w:tcPr>
          <w:p w14:paraId="5E44FBCB" w14:textId="77777777" w:rsidR="00FF4F22" w:rsidRPr="00FF4F22" w:rsidRDefault="00FF4F22">
            <w:pPr>
              <w:rPr>
                <w:rFonts w:ascii="Ebrima" w:hAnsi="Ebrima"/>
                <w:b/>
                <w:sz w:val="24"/>
                <w:szCs w:val="24"/>
              </w:rPr>
            </w:pPr>
          </w:p>
        </w:tc>
        <w:tc>
          <w:tcPr>
            <w:tcW w:w="2639" w:type="dxa"/>
            <w:vMerge/>
          </w:tcPr>
          <w:p w14:paraId="177C909C" w14:textId="77777777" w:rsidR="00FF4F22" w:rsidRPr="00FF4F22" w:rsidRDefault="00FF4F22">
            <w:pPr>
              <w:rPr>
                <w:rFonts w:ascii="Ebrima" w:eastAsia="Times New Roman" w:hAnsi="Ebrima" w:cs="Calibri"/>
                <w:b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830" w:type="dxa"/>
            <w:tcBorders>
              <w:bottom w:val="single" w:sz="4" w:space="0" w:color="BFBFBF" w:themeColor="background1" w:themeShade="BF"/>
            </w:tcBorders>
          </w:tcPr>
          <w:p w14:paraId="20C47FCC" w14:textId="746397F3" w:rsidR="00FF4F22" w:rsidRPr="00FF4F22" w:rsidRDefault="00FF4F22">
            <w:pPr>
              <w:rPr>
                <w:rFonts w:ascii="Ebrima" w:hAnsi="Ebrima"/>
                <w:b/>
                <w:sz w:val="24"/>
                <w:szCs w:val="24"/>
              </w:rPr>
            </w:pPr>
            <w:r w:rsidRPr="00FF4F22">
              <w:rPr>
                <w:rFonts w:ascii="Ebrima" w:hAnsi="Ebrima"/>
                <w:b/>
                <w:sz w:val="24"/>
                <w:szCs w:val="24"/>
              </w:rPr>
              <w:t>John Smith</w:t>
            </w:r>
          </w:p>
        </w:tc>
        <w:tc>
          <w:tcPr>
            <w:tcW w:w="2250" w:type="dxa"/>
            <w:tcBorders>
              <w:bottom w:val="nil"/>
            </w:tcBorders>
          </w:tcPr>
          <w:p w14:paraId="2D6787C2" w14:textId="77777777" w:rsidR="00FF4F22" w:rsidRPr="00FF4F22" w:rsidRDefault="00FF4F22">
            <w:pPr>
              <w:rPr>
                <w:rFonts w:ascii="Ebrima" w:hAnsi="Ebrima"/>
                <w:b/>
                <w:sz w:val="24"/>
                <w:szCs w:val="24"/>
              </w:rPr>
            </w:pPr>
          </w:p>
        </w:tc>
        <w:tc>
          <w:tcPr>
            <w:tcW w:w="2160" w:type="dxa"/>
            <w:tcBorders>
              <w:bottom w:val="single" w:sz="4" w:space="0" w:color="BFBFBF" w:themeColor="background1" w:themeShade="BF"/>
            </w:tcBorders>
          </w:tcPr>
          <w:p w14:paraId="77CFDE5D" w14:textId="0E9D8509" w:rsidR="00FF4F22" w:rsidRPr="00FF4F22" w:rsidRDefault="00FF4F22">
            <w:pPr>
              <w:rPr>
                <w:rFonts w:ascii="Ebrima" w:hAnsi="Ebrima"/>
                <w:b/>
                <w:sz w:val="24"/>
                <w:szCs w:val="24"/>
              </w:rPr>
            </w:pPr>
            <w:r w:rsidRPr="00FF4F22">
              <w:rPr>
                <w:rFonts w:ascii="Ebrima" w:hAnsi="Ebrima"/>
                <w:b/>
                <w:sz w:val="24"/>
                <w:szCs w:val="24"/>
              </w:rPr>
              <w:t>mm/dd/</w:t>
            </w:r>
            <w:proofErr w:type="spellStart"/>
            <w:r w:rsidRPr="00FF4F22">
              <w:rPr>
                <w:rFonts w:ascii="Ebrima" w:hAnsi="Ebrima"/>
                <w:b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273" w:type="dxa"/>
          </w:tcPr>
          <w:p w14:paraId="7C927B29" w14:textId="77777777" w:rsidR="00FF4F22" w:rsidRPr="00FF4F22" w:rsidRDefault="00FF4F22">
            <w:pPr>
              <w:rPr>
                <w:rFonts w:ascii="Ebrima" w:hAnsi="Ebrima"/>
                <w:b/>
                <w:sz w:val="24"/>
                <w:szCs w:val="24"/>
              </w:rPr>
            </w:pPr>
          </w:p>
        </w:tc>
      </w:tr>
      <w:tr w:rsidR="00FF4F22" w:rsidRPr="00FF4F22" w14:paraId="0F7B7BF5" w14:textId="77777777" w:rsidTr="00DF4C90">
        <w:trPr>
          <w:trHeight w:val="422"/>
        </w:trPr>
        <w:tc>
          <w:tcPr>
            <w:tcW w:w="236" w:type="dxa"/>
            <w:tcBorders>
              <w:top w:val="nil"/>
              <w:bottom w:val="nil"/>
            </w:tcBorders>
          </w:tcPr>
          <w:p w14:paraId="4D8575C6" w14:textId="77777777" w:rsidR="00FF4F22" w:rsidRPr="00FF4F22" w:rsidRDefault="00FF4F22">
            <w:pPr>
              <w:rPr>
                <w:rFonts w:ascii="Ebrima" w:hAnsi="Ebrima"/>
                <w:sz w:val="18"/>
                <w:szCs w:val="18"/>
              </w:rPr>
            </w:pPr>
          </w:p>
        </w:tc>
        <w:tc>
          <w:tcPr>
            <w:tcW w:w="2639" w:type="dxa"/>
            <w:vMerge/>
            <w:tcBorders>
              <w:top w:val="nil"/>
              <w:bottom w:val="nil"/>
            </w:tcBorders>
          </w:tcPr>
          <w:p w14:paraId="14040A25" w14:textId="77777777" w:rsidR="00FF4F22" w:rsidRPr="00FF4F22" w:rsidRDefault="00FF4F22">
            <w:pPr>
              <w:rPr>
                <w:rFonts w:ascii="Ebrima" w:eastAsia="Times New Roman" w:hAnsi="Ebrima" w:cs="Calibri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7830" w:type="dxa"/>
            <w:tcBorders>
              <w:top w:val="nil"/>
              <w:bottom w:val="nil"/>
            </w:tcBorders>
          </w:tcPr>
          <w:p w14:paraId="7A05DF6A" w14:textId="4647AB18" w:rsidR="00FF4F22" w:rsidRPr="00FF4F22" w:rsidRDefault="00FF4F22">
            <w:pPr>
              <w:rPr>
                <w:rFonts w:ascii="Ebrima" w:hAnsi="Ebrima"/>
                <w:sz w:val="18"/>
                <w:szCs w:val="18"/>
              </w:rPr>
            </w:pPr>
            <w:r w:rsidRPr="00FF4F22">
              <w:rPr>
                <w:rFonts w:ascii="Ebrima" w:hAnsi="Ebrima"/>
                <w:sz w:val="18"/>
                <w:szCs w:val="18"/>
              </w:rPr>
              <w:t>CLINIC STAFF</w:t>
            </w:r>
          </w:p>
        </w:tc>
        <w:tc>
          <w:tcPr>
            <w:tcW w:w="2250" w:type="dxa"/>
            <w:tcBorders>
              <w:top w:val="nil"/>
              <w:bottom w:val="nil"/>
            </w:tcBorders>
          </w:tcPr>
          <w:p w14:paraId="4E58EBA1" w14:textId="77777777" w:rsidR="00FF4F22" w:rsidRPr="00FF4F22" w:rsidRDefault="00FF4F22">
            <w:pPr>
              <w:rPr>
                <w:rFonts w:ascii="Ebrima" w:hAnsi="Ebrima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BFBFBF" w:themeColor="background1" w:themeShade="BF"/>
              <w:bottom w:val="nil"/>
            </w:tcBorders>
          </w:tcPr>
          <w:p w14:paraId="44545EB9" w14:textId="2458D12E" w:rsidR="00FF4F22" w:rsidRPr="00FF4F22" w:rsidRDefault="00FF4F22" w:rsidP="00FF4F22">
            <w:pPr>
              <w:rPr>
                <w:rFonts w:ascii="Ebrima" w:hAnsi="Ebrima"/>
                <w:sz w:val="18"/>
                <w:szCs w:val="18"/>
              </w:rPr>
            </w:pPr>
            <w:r w:rsidRPr="00FF4F22">
              <w:rPr>
                <w:rFonts w:ascii="Ebrima" w:hAnsi="Ebrima"/>
                <w:sz w:val="18"/>
                <w:szCs w:val="18"/>
              </w:rPr>
              <w:t>DATE</w:t>
            </w:r>
          </w:p>
        </w:tc>
        <w:tc>
          <w:tcPr>
            <w:tcW w:w="273" w:type="dxa"/>
            <w:tcBorders>
              <w:bottom w:val="nil"/>
            </w:tcBorders>
          </w:tcPr>
          <w:p w14:paraId="73C2B3E0" w14:textId="77777777" w:rsidR="00FF4F22" w:rsidRPr="00FF4F22" w:rsidRDefault="00FF4F22">
            <w:pPr>
              <w:rPr>
                <w:rFonts w:ascii="Ebrima" w:hAnsi="Ebrima"/>
                <w:sz w:val="18"/>
                <w:szCs w:val="18"/>
              </w:rPr>
            </w:pPr>
          </w:p>
        </w:tc>
      </w:tr>
    </w:tbl>
    <w:tbl>
      <w:tblPr>
        <w:tblW w:w="15397" w:type="dxa"/>
        <w:tblLook w:val="04A0" w:firstRow="1" w:lastRow="0" w:firstColumn="1" w:lastColumn="0" w:noHBand="0" w:noVBand="1"/>
      </w:tblPr>
      <w:tblGrid>
        <w:gridCol w:w="277"/>
        <w:gridCol w:w="1452"/>
        <w:gridCol w:w="1331"/>
        <w:gridCol w:w="1800"/>
        <w:gridCol w:w="1149"/>
        <w:gridCol w:w="3171"/>
        <w:gridCol w:w="1710"/>
        <w:gridCol w:w="2070"/>
        <w:gridCol w:w="2160"/>
        <w:gridCol w:w="277"/>
      </w:tblGrid>
      <w:tr w:rsidR="00FF4F22" w:rsidRPr="00FF4F22" w14:paraId="3E485589" w14:textId="77777777" w:rsidTr="005A193B">
        <w:trPr>
          <w:trHeight w:val="881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vAlign w:val="bottom"/>
            <w:hideMark/>
          </w:tcPr>
          <w:p w14:paraId="275924B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21E21CF5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Date</w:t>
            </w:r>
          </w:p>
        </w:tc>
        <w:tc>
          <w:tcPr>
            <w:tcW w:w="133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7A7D9760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Time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3F253CCE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Patient Name</w:t>
            </w:r>
          </w:p>
        </w:tc>
        <w:tc>
          <w:tcPr>
            <w:tcW w:w="1149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129A794A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County</w:t>
            </w:r>
          </w:p>
        </w:tc>
        <w:tc>
          <w:tcPr>
            <w:tcW w:w="317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4B2BC62D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 xml:space="preserve"> Symptoms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695E9253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Date Symptoms Began</w:t>
            </w:r>
          </w:p>
        </w:tc>
        <w:tc>
          <w:tcPr>
            <w:tcW w:w="20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0000"/>
            <w:vAlign w:val="center"/>
            <w:hideMark/>
          </w:tcPr>
          <w:p w14:paraId="6C205C28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Initial Assessment</w:t>
            </w: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FF0000"/>
            <w:vAlign w:val="center"/>
            <w:hideMark/>
          </w:tcPr>
          <w:p w14:paraId="307C5ADA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Assigned Physician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vAlign w:val="center"/>
            <w:hideMark/>
          </w:tcPr>
          <w:p w14:paraId="2DB61B76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FFFFFF"/>
              </w:rPr>
            </w:pPr>
            <w:r w:rsidRPr="00FF4F22">
              <w:rPr>
                <w:rFonts w:ascii="Ebrima" w:eastAsia="Times New Roman" w:hAnsi="Ebrima" w:cs="Calibri"/>
                <w:b/>
                <w:bCs/>
                <w:color w:val="FFFFFF"/>
              </w:rPr>
              <w:t> </w:t>
            </w:r>
          </w:p>
        </w:tc>
      </w:tr>
      <w:tr w:rsidR="00FF4F22" w:rsidRPr="00FF4F22" w14:paraId="63E0A99E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7806302C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730C29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mm/dd/</w:t>
            </w:r>
            <w:proofErr w:type="spellStart"/>
            <w:r w:rsidRPr="00FF4F22">
              <w:rPr>
                <w:rFonts w:ascii="Ebrima" w:eastAsia="Times New Roman" w:hAnsi="Ebrima" w:cs="Calibri"/>
              </w:rPr>
              <w:t>yyyy</w:t>
            </w:r>
            <w:proofErr w:type="spellEnd"/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A64440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proofErr w:type="spellStart"/>
            <w:r w:rsidRPr="00FF4F22">
              <w:rPr>
                <w:rFonts w:ascii="Ebrima" w:eastAsia="Times New Roman" w:hAnsi="Ebrima" w:cs="Calibri"/>
              </w:rPr>
              <w:t>hh:mm</w:t>
            </w:r>
            <w:proofErr w:type="spellEnd"/>
            <w:r w:rsidRPr="00FF4F22">
              <w:rPr>
                <w:rFonts w:ascii="Ebrima" w:eastAsia="Times New Roman" w:hAnsi="Ebrima" w:cs="Calibri"/>
              </w:rPr>
              <w:t xml:space="preserve"> AM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9556C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Timmy Berry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2E7F70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Fairfax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DBA42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Localize abdominal pai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367743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  <w:sz w:val="24"/>
                <w:szCs w:val="24"/>
              </w:rPr>
            </w:pPr>
            <w:r w:rsidRPr="00FF4F22">
              <w:rPr>
                <w:rFonts w:ascii="Ebrima" w:eastAsia="Times New Roman" w:hAnsi="Ebrima" w:cs="Calibri"/>
                <w:sz w:val="24"/>
                <w:szCs w:val="24"/>
              </w:rPr>
              <w:t>mm/dd/</w:t>
            </w:r>
            <w:proofErr w:type="spellStart"/>
            <w:r w:rsidRPr="00FF4F22">
              <w:rPr>
                <w:rFonts w:ascii="Ebrima" w:eastAsia="Times New Roman" w:hAnsi="Ebrima" w:cs="Calibri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8A3D8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Stomach Ulcer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672501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 xml:space="preserve">Dr. James </w:t>
            </w:r>
            <w:proofErr w:type="spellStart"/>
            <w:r w:rsidRPr="00FF4F22">
              <w:rPr>
                <w:rFonts w:ascii="Ebrima" w:eastAsia="Times New Roman" w:hAnsi="Ebrima" w:cs="Calibri"/>
              </w:rPr>
              <w:t>Britts</w:t>
            </w:r>
            <w:proofErr w:type="spellEnd"/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A0383B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53651949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CD7FDB2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C73B3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5F724B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B08009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2CBC7A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475AA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6E8E30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51C47F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BF5AF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43D013C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6027271B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887F217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5F3DC3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D140C6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AECB17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B1FF0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92A3C9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A23ED8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51C2BB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A846BD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3AEB374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6BC5B27E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91418F7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0E939E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21714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7C055A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E6122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54494C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8CD999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4BF7D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B2F07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CBF8E5F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5F8B7DF2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A5D7FC4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FB3C93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4F99FC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3366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C0AA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9189B2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5C7A8F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D6946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07B55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EC5A659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49D54615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56B900C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81DBC1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D821DA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977E84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DD4B0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93DA1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22143E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6F8CB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75C1D1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1991C08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61F2A846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5EE720B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99BE60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29536C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723B77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006EB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F6322C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FA2CA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45134D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02245F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7C3A4193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7EF58F93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52E79A5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FD7E37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DFE490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04752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CCFAEA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C2D2F3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239C5A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320E12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2BF8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38A629A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41AC47B8" w14:textId="77777777" w:rsidTr="00FF4F22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D91EE3E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6D9378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BF3F5B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EE5AF4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2414C2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3D59AD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A61DC9" w14:textId="77777777" w:rsidR="00FF4F22" w:rsidRPr="00FF4F22" w:rsidRDefault="00FF4F22" w:rsidP="00FF4F22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D17CFD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4CEFF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E760BB6" w14:textId="77777777" w:rsidR="00FF4F22" w:rsidRPr="00FF4F22" w:rsidRDefault="00FF4F22" w:rsidP="00FF4F22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21113BA1" w14:textId="77777777" w:rsidTr="00EE07C5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ACD6F71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38FDB1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695F9E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8614F3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DEA557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79C622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B2E3CB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98343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8D9B19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B83F9C1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66FD96C0" w14:textId="77777777" w:rsidTr="00EE07C5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D295326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7B378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5CD432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452E3A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0B130E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6CB77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187ABC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29445B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302A88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9DC6439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6AE4E02D" w14:textId="77777777" w:rsidTr="00EE07C5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98D3EDC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B1421C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41EAE2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CE195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6BFCE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B94841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15E0B9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5ADD77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EF0A47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7D6A1CEE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2A144513" w14:textId="77777777" w:rsidTr="00EE07C5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9791927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C6E247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E3BA54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6FD7A5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B0B872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A0CFA5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4ACBE0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7C2F89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86879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D0CAB4C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FF4F22" w:rsidRPr="00FF4F22" w14:paraId="3D742DBA" w14:textId="77777777" w:rsidTr="00EE07C5">
        <w:trPr>
          <w:trHeight w:val="495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6AAA1CC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0DFC48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942296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FF9276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A274AA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24F48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887FD5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9CDFD3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438C81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</w:rPr>
            </w:pPr>
            <w:r w:rsidRPr="00FF4F22">
              <w:rPr>
                <w:rFonts w:ascii="Ebrima" w:eastAsia="Times New Roman" w:hAnsi="Ebrima" w:cs="Calibri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571E53D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</w:rPr>
            </w:pPr>
            <w:r w:rsidRPr="00FF4F22">
              <w:rPr>
                <w:rFonts w:ascii="Ebrima" w:eastAsia="Times New Roman" w:hAnsi="Ebrima" w:cs="Calibri"/>
                <w:color w:val="000000"/>
              </w:rPr>
              <w:t> </w:t>
            </w:r>
          </w:p>
        </w:tc>
      </w:tr>
      <w:tr w:rsidR="00DF4C90" w:rsidRPr="00FF4F22" w14:paraId="09823ADE" w14:textId="77777777" w:rsidTr="00DF4C90">
        <w:trPr>
          <w:trHeight w:val="73"/>
        </w:trPr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bottom"/>
            <w:hideMark/>
          </w:tcPr>
          <w:p w14:paraId="2D0B06DF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color w:val="000000"/>
                <w:sz w:val="8"/>
                <w:szCs w:val="8"/>
              </w:rPr>
              <w:t> </w:t>
            </w:r>
          </w:p>
        </w:tc>
        <w:tc>
          <w:tcPr>
            <w:tcW w:w="145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1B136BBC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133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5318D327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7A69606C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37A50699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31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50FADCB2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42F16C95" w14:textId="77777777" w:rsidR="00FF4F22" w:rsidRPr="00FF4F22" w:rsidRDefault="00FF4F22" w:rsidP="00EE07C5">
            <w:pPr>
              <w:spacing w:after="0" w:line="240" w:lineRule="auto"/>
              <w:jc w:val="center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42DF7AC1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0000"/>
            <w:noWrap/>
            <w:vAlign w:val="center"/>
            <w:hideMark/>
          </w:tcPr>
          <w:p w14:paraId="127503CD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sz w:val="8"/>
                <w:szCs w:val="8"/>
              </w:rPr>
              <w:t> </w:t>
            </w: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bottom"/>
            <w:hideMark/>
          </w:tcPr>
          <w:p w14:paraId="2E1F801A" w14:textId="77777777" w:rsidR="00FF4F22" w:rsidRPr="00FF4F22" w:rsidRDefault="00FF4F22" w:rsidP="00EE07C5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8"/>
                <w:szCs w:val="8"/>
              </w:rPr>
            </w:pPr>
            <w:r w:rsidRPr="00FF4F22">
              <w:rPr>
                <w:rFonts w:ascii="Ebrima" w:eastAsia="Times New Roman" w:hAnsi="Ebrima" w:cs="Calibri"/>
                <w:color w:val="000000"/>
                <w:sz w:val="8"/>
                <w:szCs w:val="8"/>
              </w:rPr>
              <w:t> </w:t>
            </w:r>
          </w:p>
        </w:tc>
      </w:tr>
    </w:tbl>
    <w:p w14:paraId="43B0D7EA" w14:textId="57D8FCD3" w:rsidR="002226F4" w:rsidRPr="0001778F" w:rsidRDefault="002226F4" w:rsidP="0001778F">
      <w:pPr>
        <w:spacing w:after="0"/>
        <w:rPr>
          <w:sz w:val="2"/>
          <w:szCs w:val="2"/>
        </w:rPr>
      </w:pPr>
    </w:p>
    <w:sectPr w:rsidR="002226F4" w:rsidRPr="0001778F" w:rsidSect="00786C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41F1B" w14:textId="77777777" w:rsidR="0013714C" w:rsidRDefault="0013714C" w:rsidP="00025008">
      <w:pPr>
        <w:spacing w:after="0" w:line="240" w:lineRule="auto"/>
      </w:pPr>
      <w:r>
        <w:separator/>
      </w:r>
    </w:p>
  </w:endnote>
  <w:endnote w:type="continuationSeparator" w:id="0">
    <w:p w14:paraId="3B5151E3" w14:textId="77777777" w:rsidR="0013714C" w:rsidRDefault="0013714C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F5DAD" w14:textId="77777777" w:rsidR="00076BBF" w:rsidRDefault="00076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A88D3" w14:textId="77777777" w:rsidR="00076BBF" w:rsidRDefault="00076B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365FA" w14:textId="77777777" w:rsidR="0013714C" w:rsidRDefault="0013714C" w:rsidP="00025008">
      <w:pPr>
        <w:spacing w:after="0" w:line="240" w:lineRule="auto"/>
      </w:pPr>
      <w:r>
        <w:separator/>
      </w:r>
    </w:p>
  </w:footnote>
  <w:footnote w:type="continuationSeparator" w:id="0">
    <w:p w14:paraId="0A8C75A8" w14:textId="77777777" w:rsidR="0013714C" w:rsidRDefault="0013714C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C20E1" w14:textId="77777777" w:rsidR="00076BBF" w:rsidRDefault="00076B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bookmarkStart w:id="0" w:name="_GoBack"/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3C2429F8">
          <wp:simplePos x="0" y="0"/>
          <wp:positionH relativeFrom="column">
            <wp:posOffset>8688787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E9F20" w14:textId="77777777" w:rsidR="00076BBF" w:rsidRDefault="00076BB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kFACxTYYctAAAA"/>
  </w:docVars>
  <w:rsids>
    <w:rsidRoot w:val="00025008"/>
    <w:rsid w:val="0001778F"/>
    <w:rsid w:val="00025008"/>
    <w:rsid w:val="0004558F"/>
    <w:rsid w:val="00076830"/>
    <w:rsid w:val="00076BBF"/>
    <w:rsid w:val="00096E54"/>
    <w:rsid w:val="000C014A"/>
    <w:rsid w:val="000C116F"/>
    <w:rsid w:val="00133F3C"/>
    <w:rsid w:val="00134413"/>
    <w:rsid w:val="0013714C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4624FD"/>
    <w:rsid w:val="00462DDA"/>
    <w:rsid w:val="004B6A70"/>
    <w:rsid w:val="004C6CBF"/>
    <w:rsid w:val="004D21B8"/>
    <w:rsid w:val="004E1E50"/>
    <w:rsid w:val="005A193B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AE0"/>
    <w:rsid w:val="00DF4C90"/>
    <w:rsid w:val="00E11C79"/>
    <w:rsid w:val="00E35451"/>
    <w:rsid w:val="00EE33EB"/>
    <w:rsid w:val="00EF1F67"/>
    <w:rsid w:val="00F576A8"/>
    <w:rsid w:val="00F74AC8"/>
    <w:rsid w:val="00F96D92"/>
    <w:rsid w:val="00FF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3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13BBF-50CF-4202-801C-7ED096339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3-30T12:09:00Z</dcterms:created>
  <dcterms:modified xsi:type="dcterms:W3CDTF">2020-04-03T01:09:00Z</dcterms:modified>
</cp:coreProperties>
</file>